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356C86F1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FC68F3">
        <w:t>5</w:t>
      </w:r>
      <w:r w:rsidR="00731E54">
        <w:t xml:space="preserve"> - 202</w:t>
      </w:r>
      <w:r w:rsidR="00FC68F3">
        <w:t>6</w:t>
      </w:r>
    </w:p>
    <w:p w14:paraId="645C0B66" w14:textId="7C93AC58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2A2A2D">
        <w:t xml:space="preserve">Human Performance – </w:t>
      </w:r>
      <w:r w:rsidR="005934E2">
        <w:t>Exercise and Recreation Leadership</w:t>
      </w:r>
    </w:p>
    <w:p w14:paraId="297ECB5F" w14:textId="043A62B9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>Course descriptions are available in the current catalog. More detailed descriptions of the program can be found in the</w:t>
      </w:r>
      <w:r w:rsidR="00731E54">
        <w:t xml:space="preserve"> </w:t>
      </w:r>
      <w:hyperlink r:id="rId7" w:history="1">
        <w:r w:rsidR="00731E54" w:rsidRPr="00731E54">
          <w:rPr>
            <w:rStyle w:val="Hyperlink"/>
          </w:rPr>
          <w:t>202</w:t>
        </w:r>
        <w:r w:rsidR="00FC68F3">
          <w:rPr>
            <w:rStyle w:val="Hyperlink"/>
          </w:rPr>
          <w:t>5</w:t>
        </w:r>
        <w:r w:rsidR="00731E54" w:rsidRPr="00731E54">
          <w:rPr>
            <w:rStyle w:val="Hyperlink"/>
          </w:rPr>
          <w:t>-202</w:t>
        </w:r>
        <w:r w:rsidR="00FC68F3">
          <w:rPr>
            <w:rStyle w:val="Hyperlink"/>
          </w:rPr>
          <w:t>6</w:t>
        </w:r>
        <w:r w:rsidR="00731E54" w:rsidRPr="00731E54">
          <w:rPr>
            <w:rStyle w:val="Hyperlink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F47D8F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F47D8F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C94432" w:rsidR="00735149" w:rsidRDefault="00F47D8F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0BBA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3F4921FF" w:rsidR="00735149" w:rsidRDefault="00F47D8F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FC68F3">
        <w:t>ampa</w:t>
      </w:r>
      <w:r w:rsidR="00735149">
        <w:t xml:space="preserve"> to be eligible for graduation.</w:t>
      </w:r>
    </w:p>
    <w:p w14:paraId="4D134BD8" w14:textId="2DA3B595" w:rsidR="00752C28" w:rsidRDefault="00F47D8F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0BBA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FC68F3">
        <w:t>ampa</w:t>
      </w:r>
      <w:r w:rsidR="00752C28">
        <w:t xml:space="preserve">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57EED160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7EA3760F" w:rsidR="002946E6" w:rsidRPr="0000459F" w:rsidRDefault="00E441B3" w:rsidP="007257D8">
            <w:pPr>
              <w:spacing w:after="0"/>
            </w:pPr>
            <w:hyperlink r:id="rId8" w:tooltip="Core Humanities" w:history="1">
              <w:r w:rsidRPr="00DE0BBA">
                <w:rPr>
                  <w:rStyle w:val="Hyperlink"/>
                  <w:color w:val="0000FF"/>
                </w:rPr>
                <w:t>Core</w:t>
              </w:r>
              <w:r w:rsidR="002946E6" w:rsidRPr="00DE0BBA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71091B1" w:rsidR="002946E6" w:rsidRDefault="00E441B3" w:rsidP="007257D8">
            <w:pPr>
              <w:spacing w:after="0"/>
            </w:pPr>
            <w:hyperlink r:id="rId9" w:tooltip="Core Social Science" w:history="1">
              <w:r w:rsidRPr="00DE0BBA">
                <w:rPr>
                  <w:rStyle w:val="Hyperlink"/>
                  <w:color w:val="0000FF"/>
                </w:rPr>
                <w:t>Core</w:t>
              </w:r>
              <w:r w:rsidR="002946E6" w:rsidRPr="00DE0BBA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575A0865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D1376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7D1376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60DB9FCD" w:rsidR="00731E54" w:rsidRDefault="00731E54" w:rsidP="007257D8">
            <w:pPr>
              <w:spacing w:after="0"/>
            </w:pPr>
            <w:r>
              <w:t>ESC 491 &amp; ESC 492</w:t>
            </w: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5832A96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DE0BBA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224CE55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DE0BBA">
                <w:rPr>
                  <w:rStyle w:val="Hyperlink"/>
                  <w:color w:val="0000FF"/>
                </w:rPr>
                <w:t xml:space="preserve">Visual </w:t>
              </w:r>
              <w:r w:rsidR="00F96F24" w:rsidRPr="00DE0BBA">
                <w:rPr>
                  <w:rStyle w:val="Hyperlink"/>
                  <w:color w:val="0000FF"/>
                </w:rPr>
                <w:t>and</w:t>
              </w:r>
              <w:r w:rsidRPr="00DE0BBA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DE0BBA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1626D6DD" w:rsidR="00403CB1" w:rsidRDefault="00403CB1" w:rsidP="007257D8">
            <w:pPr>
              <w:spacing w:after="0"/>
            </w:pPr>
            <w:hyperlink r:id="rId12" w:tooltip="Text-Based Humanities" w:history="1">
              <w:r w:rsidRPr="00DE0BBA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6A3BE9A5" w:rsidR="00403CB1" w:rsidRDefault="00403CB1" w:rsidP="007257D8">
            <w:pPr>
              <w:spacing w:after="0"/>
            </w:pPr>
            <w:hyperlink r:id="rId13" w:tooltip="Natural Science" w:history="1">
              <w:r w:rsidRPr="00DE0BBA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4DE931E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4FE40A3A" w:rsidR="00BF7739" w:rsidRDefault="00526050" w:rsidP="007257D8">
      <w:pPr>
        <w:pStyle w:val="Heading2"/>
        <w:spacing w:before="0"/>
      </w:pPr>
      <w:r>
        <w:t xml:space="preserve">Human Performance – Exercise </w:t>
      </w:r>
      <w:r w:rsidR="005934E2">
        <w:t xml:space="preserve">and Recreation Leadership </w:t>
      </w:r>
      <w:r w:rsidR="00BF7739">
        <w:t>Requirements (</w:t>
      </w:r>
      <w:r w:rsidR="00930B20">
        <w:t>5</w:t>
      </w:r>
      <w:r w:rsidR="005934E2">
        <w:t>6</w:t>
      </w:r>
      <w:r w:rsidR="00930B20">
        <w:t>-5</w:t>
      </w:r>
      <w:r w:rsidR="005934E2">
        <w:t>7</w:t>
      </w:r>
      <w:r w:rsidR="00BF7739">
        <w:t xml:space="preserve"> Credits)</w:t>
      </w:r>
    </w:p>
    <w:p w14:paraId="7D842017" w14:textId="3FFF023C" w:rsidR="00310FB1" w:rsidRPr="00752C28" w:rsidRDefault="00526050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uman Performance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4FF0457F" w:rsidR="00310FB1" w:rsidRDefault="00526050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uman Performance Core</w:t>
            </w:r>
            <w:r w:rsidR="00310FB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31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26050" w14:paraId="0C5BA72E" w14:textId="77777777" w:rsidTr="000836B6">
        <w:trPr>
          <w:cantSplit/>
        </w:trPr>
        <w:tc>
          <w:tcPr>
            <w:tcW w:w="3617" w:type="pct"/>
          </w:tcPr>
          <w:p w14:paraId="1368EAF5" w14:textId="77777777" w:rsidR="00310FB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05 (2cr) – Biokinetics and Conditioning</w:t>
            </w:r>
          </w:p>
          <w:p w14:paraId="515DA2F6" w14:textId="4C46076C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41921C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26050" w14:paraId="28043ABB" w14:textId="77777777" w:rsidTr="000836B6">
        <w:trPr>
          <w:cantSplit/>
        </w:trPr>
        <w:tc>
          <w:tcPr>
            <w:tcW w:w="3617" w:type="pct"/>
          </w:tcPr>
          <w:p w14:paraId="2096447A" w14:textId="77777777" w:rsidR="00310FB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10 (2cr) – Introduction to Exercise Science and Sport Studies</w:t>
            </w:r>
          </w:p>
          <w:p w14:paraId="13EC9D20" w14:textId="4C2EC715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754979C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26050" w14:paraId="6731A862" w14:textId="77777777" w:rsidTr="000836B6">
        <w:trPr>
          <w:cantSplit/>
        </w:trPr>
        <w:tc>
          <w:tcPr>
            <w:tcW w:w="3617" w:type="pct"/>
          </w:tcPr>
          <w:p w14:paraId="441148BD" w14:textId="77777777" w:rsidR="00C20C3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280 (3cr) – Adult Fitness</w:t>
            </w:r>
          </w:p>
          <w:p w14:paraId="4D8D4D97" w14:textId="1CD62E7F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0E6774B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95C04F0" w14:textId="77777777" w:rsidTr="000836B6">
        <w:trPr>
          <w:cantSplit/>
        </w:trPr>
        <w:tc>
          <w:tcPr>
            <w:tcW w:w="3617" w:type="pct"/>
          </w:tcPr>
          <w:p w14:paraId="1F57B673" w14:textId="77777777" w:rsidR="00C20C3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30 (3cr) – Human Development and Motor Learning</w:t>
            </w:r>
          </w:p>
          <w:p w14:paraId="2685DDE4" w14:textId="72A24303" w:rsidR="00526050" w:rsidRPr="00526050" w:rsidRDefault="00526050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FE7853" w:rsidRPr="00FE7853">
              <w:rPr>
                <w:rFonts w:cstheme="minorHAnsi"/>
                <w:i/>
                <w:iCs/>
              </w:rPr>
              <w:t>HSC 220 or HSC 230 with a C or bette</w:t>
            </w:r>
            <w:r w:rsidR="00FE7853"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789E3D68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03D975F" w14:textId="77777777" w:rsidTr="000836B6">
        <w:trPr>
          <w:cantSplit/>
        </w:trPr>
        <w:tc>
          <w:tcPr>
            <w:tcW w:w="3617" w:type="pct"/>
          </w:tcPr>
          <w:p w14:paraId="119BF59C" w14:textId="77777777" w:rsidR="00C20C31" w:rsidRDefault="00526050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40 (3cr) – Applied Kinesiology</w:t>
            </w:r>
          </w:p>
          <w:p w14:paraId="2FF9E65E" w14:textId="02F0212C" w:rsidR="00526050" w:rsidRPr="00526050" w:rsidRDefault="00FE7853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21075EAC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444C7FE" w14:textId="77777777" w:rsidTr="000836B6">
        <w:trPr>
          <w:cantSplit/>
        </w:trPr>
        <w:tc>
          <w:tcPr>
            <w:tcW w:w="3617" w:type="pct"/>
          </w:tcPr>
          <w:p w14:paraId="6B5C1546" w14:textId="77777777" w:rsidR="00C20C31" w:rsidRDefault="00526050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71 (3cr) – Prevention and Care of Sports Injuries</w:t>
            </w:r>
          </w:p>
          <w:p w14:paraId="282F6782" w14:textId="77777777" w:rsidR="00FE7853" w:rsidRDefault="00FE7853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r and ESC 340</w:t>
            </w:r>
          </w:p>
          <w:p w14:paraId="6C301B01" w14:textId="0CFE10A3" w:rsidR="00526050" w:rsidRPr="00526050" w:rsidRDefault="00FE7853" w:rsidP="00C20C31">
            <w:pPr>
              <w:spacing w:after="0"/>
              <w:rPr>
                <w:rFonts w:cstheme="minorHAnsi"/>
              </w:rPr>
            </w:pPr>
            <w:r w:rsidRPr="00FE7853">
              <w:rPr>
                <w:rFonts w:cstheme="minorHAnsi"/>
                <w:i/>
                <w:iCs/>
              </w:rPr>
              <w:t>Pre</w:t>
            </w:r>
            <w:r>
              <w:rPr>
                <w:rFonts w:cstheme="minorHAnsi"/>
                <w:i/>
                <w:iCs/>
              </w:rPr>
              <w:t>/Co-</w:t>
            </w:r>
            <w:r w:rsidRPr="00FE7853">
              <w:rPr>
                <w:rFonts w:cstheme="minorHAnsi"/>
                <w:i/>
                <w:iCs/>
              </w:rPr>
              <w:t>requisite: ESC 150 or HSC 250</w:t>
            </w:r>
          </w:p>
        </w:tc>
        <w:tc>
          <w:tcPr>
            <w:tcW w:w="671" w:type="pct"/>
          </w:tcPr>
          <w:p w14:paraId="0C88D3A0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26050" w14:paraId="63783681" w14:textId="77777777" w:rsidTr="000836B6">
        <w:trPr>
          <w:cantSplit/>
        </w:trPr>
        <w:tc>
          <w:tcPr>
            <w:tcW w:w="3617" w:type="pct"/>
          </w:tcPr>
          <w:p w14:paraId="2BD3DE75" w14:textId="77777777" w:rsidR="000D390D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80 (3cr) – Exercise Testing and Prescription</w:t>
            </w:r>
          </w:p>
          <w:p w14:paraId="3E990E21" w14:textId="74FFCF5C" w:rsidR="00526050" w:rsidRP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r (ESC 340 recommended)</w:t>
            </w:r>
          </w:p>
        </w:tc>
        <w:tc>
          <w:tcPr>
            <w:tcW w:w="671" w:type="pct"/>
          </w:tcPr>
          <w:p w14:paraId="10BFCD26" w14:textId="77777777" w:rsidR="000D390D" w:rsidRPr="00526050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526050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2DB824C4" w14:textId="77777777" w:rsidTr="000836B6">
        <w:trPr>
          <w:cantSplit/>
        </w:trPr>
        <w:tc>
          <w:tcPr>
            <w:tcW w:w="3617" w:type="pct"/>
          </w:tcPr>
          <w:p w14:paraId="32DFBD42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60 (3cr) – Physiology of Exercise</w:t>
            </w:r>
          </w:p>
          <w:p w14:paraId="4112F0F8" w14:textId="1A1B53BC" w:rsid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0EB33942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CA84051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F47D8F" w:rsidRPr="00526050" w14:paraId="4A30B0C2" w14:textId="77777777" w:rsidTr="008B59E1">
        <w:trPr>
          <w:cantSplit/>
        </w:trPr>
        <w:tc>
          <w:tcPr>
            <w:tcW w:w="3617" w:type="pct"/>
          </w:tcPr>
          <w:p w14:paraId="1BFF6269" w14:textId="77777777" w:rsidR="00F47D8F" w:rsidRDefault="00F47D8F" w:rsidP="008B59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91 (3cr) – Senior Seminar in Exercise Science</w:t>
            </w:r>
          </w:p>
          <w:p w14:paraId="2F6F2618" w14:textId="77777777" w:rsidR="00F47D8F" w:rsidRDefault="00F47D8F" w:rsidP="008B59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ESC 380 and senior status</w:t>
            </w:r>
            <w:r>
              <w:rPr>
                <w:rFonts w:cstheme="minorHAnsi"/>
                <w:i/>
                <w:iCs/>
              </w:rPr>
              <w:t xml:space="preserve">. </w:t>
            </w:r>
            <w:r w:rsidRPr="0025784E">
              <w:rPr>
                <w:i/>
                <w:iCs/>
              </w:rPr>
              <w:t>Spartan Studies First-Year Seminar, mathematics, AWR 101, AWR 201, UTAMPA 200, UTAMPA 201, core humanities, core social science</w:t>
            </w:r>
            <w:r>
              <w:rPr>
                <w:i/>
                <w:iCs/>
              </w:rPr>
              <w:t>.</w:t>
            </w:r>
          </w:p>
        </w:tc>
        <w:tc>
          <w:tcPr>
            <w:tcW w:w="671" w:type="pct"/>
          </w:tcPr>
          <w:p w14:paraId="5615394A" w14:textId="77777777" w:rsidR="00F47D8F" w:rsidRPr="00526050" w:rsidRDefault="00F47D8F" w:rsidP="008B59E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743AC2B" w14:textId="77777777" w:rsidR="00F47D8F" w:rsidRPr="00526050" w:rsidRDefault="00F47D8F" w:rsidP="008B59E1">
            <w:pPr>
              <w:spacing w:after="0"/>
              <w:rPr>
                <w:rFonts w:cstheme="minorHAnsi"/>
              </w:rPr>
            </w:pPr>
          </w:p>
        </w:tc>
      </w:tr>
      <w:tr w:rsidR="00F47D8F" w:rsidRPr="00526050" w14:paraId="362A1499" w14:textId="77777777" w:rsidTr="008B59E1">
        <w:trPr>
          <w:cantSplit/>
        </w:trPr>
        <w:tc>
          <w:tcPr>
            <w:tcW w:w="3617" w:type="pct"/>
          </w:tcPr>
          <w:p w14:paraId="48F9D2B9" w14:textId="77777777" w:rsidR="00F47D8F" w:rsidRDefault="00F47D8F" w:rsidP="008B59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92 (1cr) – Culminating Experience in Exercise Science</w:t>
            </w:r>
          </w:p>
          <w:p w14:paraId="3315F1A7" w14:textId="77777777" w:rsidR="00F47D8F" w:rsidRDefault="00F47D8F" w:rsidP="008B59E1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 xml:space="preserve">Pre-requisite: </w:t>
            </w:r>
            <w:r w:rsidRPr="0025784E">
              <w:rPr>
                <w:i/>
                <w:iCs/>
              </w:rPr>
              <w:t>Spartan Studies First-Year Seminar, mathematics, AWR 101, AWR 201, UTAMPA 200, UTAMPA 201, core humanities, core social science</w:t>
            </w:r>
          </w:p>
        </w:tc>
        <w:tc>
          <w:tcPr>
            <w:tcW w:w="671" w:type="pct"/>
          </w:tcPr>
          <w:p w14:paraId="6BE46377" w14:textId="77777777" w:rsidR="00F47D8F" w:rsidRPr="00526050" w:rsidRDefault="00F47D8F" w:rsidP="008B59E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C8B73B" w14:textId="77777777" w:rsidR="00F47D8F" w:rsidRPr="00526050" w:rsidRDefault="00F47D8F" w:rsidP="008B59E1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013F2084" w14:textId="77777777" w:rsidTr="000836B6">
        <w:trPr>
          <w:cantSplit/>
        </w:trPr>
        <w:tc>
          <w:tcPr>
            <w:tcW w:w="3617" w:type="pct"/>
          </w:tcPr>
          <w:p w14:paraId="3CBD4547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1133957E" w14:textId="248F3295" w:rsid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2FAAA57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5657B7C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6D0B13E7" w14:textId="77777777" w:rsidTr="000836B6">
        <w:trPr>
          <w:cantSplit/>
        </w:trPr>
        <w:tc>
          <w:tcPr>
            <w:tcW w:w="3617" w:type="pct"/>
          </w:tcPr>
          <w:p w14:paraId="0EED2583" w14:textId="29AD2ED3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0B6B31EE" w14:textId="3C264E1B" w:rsid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A6727CB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6E504A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6829E966" w:rsidR="00475A3D" w:rsidRDefault="00475A3D" w:rsidP="00310FB1">
      <w:pPr>
        <w:spacing w:after="0"/>
      </w:pPr>
    </w:p>
    <w:p w14:paraId="2AEBCFEA" w14:textId="77777777" w:rsidR="00475A3D" w:rsidRDefault="00475A3D">
      <w:pPr>
        <w:spacing w:after="0"/>
      </w:pPr>
      <w:r>
        <w:br w:type="page"/>
      </w:r>
    </w:p>
    <w:p w14:paraId="4FF99F39" w14:textId="27B6A7EE" w:rsidR="00C20C31" w:rsidRPr="00752C28" w:rsidRDefault="00526050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Exercise </w:t>
      </w:r>
      <w:r w:rsidR="005934E2">
        <w:rPr>
          <w:sz w:val="24"/>
          <w:szCs w:val="28"/>
        </w:rPr>
        <w:t>and Recreation Leadership</w:t>
      </w:r>
      <w:r>
        <w:rPr>
          <w:sz w:val="24"/>
          <w:szCs w:val="28"/>
        </w:rPr>
        <w:t xml:space="preserve">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A237AC5" w14:textId="77777777" w:rsidR="005934E2" w:rsidRDefault="00526050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Exercise </w:t>
            </w:r>
            <w:r w:rsidR="005934E2">
              <w:rPr>
                <w:b/>
                <w:bCs/>
              </w:rPr>
              <w:t>and Recreation Leadership</w:t>
            </w:r>
            <w:r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</w:t>
            </w:r>
          </w:p>
          <w:p w14:paraId="58E8ABF2" w14:textId="6A9B413F" w:rsidR="00C20C31" w:rsidRPr="005934E2" w:rsidRDefault="00C20C3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930B20">
              <w:rPr>
                <w:b/>
                <w:bCs/>
              </w:rPr>
              <w:t>2</w:t>
            </w:r>
            <w:r w:rsidR="00475A3D">
              <w:rPr>
                <w:b/>
                <w:bCs/>
              </w:rPr>
              <w:t>1</w:t>
            </w:r>
            <w:r w:rsidR="00930B20">
              <w:rPr>
                <w:b/>
                <w:bCs/>
              </w:rPr>
              <w:t>-2</w:t>
            </w:r>
            <w:r w:rsidR="00475A3D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7853" w:rsidRPr="00407BAE" w14:paraId="44160EF8" w14:textId="77777777" w:rsidTr="000B2C1D">
        <w:trPr>
          <w:cantSplit/>
        </w:trPr>
        <w:tc>
          <w:tcPr>
            <w:tcW w:w="3617" w:type="pct"/>
          </w:tcPr>
          <w:p w14:paraId="3D82A83E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12 (3cr) – Dance/Rhythmics</w:t>
            </w:r>
          </w:p>
          <w:p w14:paraId="63B42FCD" w14:textId="5A88CC1A" w:rsidR="00407BAE" w:rsidRPr="00407BAE" w:rsidRDefault="00407BA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9AC8C1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146290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407BAE" w14:paraId="7A4E6638" w14:textId="77777777" w:rsidTr="000B2C1D">
        <w:trPr>
          <w:cantSplit/>
        </w:trPr>
        <w:tc>
          <w:tcPr>
            <w:tcW w:w="3617" w:type="pct"/>
          </w:tcPr>
          <w:p w14:paraId="52FBEDA9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72 (2cr) – Principles of Exercise Leadership</w:t>
            </w:r>
          </w:p>
          <w:p w14:paraId="2B4ABBAF" w14:textId="2E22D5CA" w:rsidR="00407BAE" w:rsidRPr="00407BAE" w:rsidRDefault="00641D5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641D57">
              <w:rPr>
                <w:rFonts w:cstheme="minorHAnsi"/>
                <w:i/>
                <w:iCs/>
              </w:rPr>
              <w:t>HSC 100 and HSC 220 or HSC 230 with a C or better</w:t>
            </w:r>
          </w:p>
        </w:tc>
        <w:tc>
          <w:tcPr>
            <w:tcW w:w="671" w:type="pct"/>
          </w:tcPr>
          <w:p w14:paraId="6D0EFFA3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37212F6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407BAE" w14:paraId="58E73D07" w14:textId="77777777" w:rsidTr="000B2C1D">
        <w:trPr>
          <w:cantSplit/>
        </w:trPr>
        <w:tc>
          <w:tcPr>
            <w:tcW w:w="3617" w:type="pct"/>
          </w:tcPr>
          <w:p w14:paraId="70D1CE22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00 (3cr) – Physical Education and Fitness for Special Populations</w:t>
            </w:r>
          </w:p>
          <w:p w14:paraId="2AD692CD" w14:textId="38346708" w:rsidR="00407BAE" w:rsidRPr="00407BAE" w:rsidRDefault="00407BA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4CA7BDF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6FED2BB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407BAE" w14:paraId="5655A7F0" w14:textId="77777777" w:rsidTr="000B2C1D">
        <w:trPr>
          <w:cantSplit/>
        </w:trPr>
        <w:tc>
          <w:tcPr>
            <w:tcW w:w="3617" w:type="pct"/>
          </w:tcPr>
          <w:p w14:paraId="7F994296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11 (2cr) – Recreation Leadership and Administration</w:t>
            </w:r>
          </w:p>
          <w:p w14:paraId="69359C26" w14:textId="4D0AF3B6" w:rsidR="00407BAE" w:rsidRPr="00407BAE" w:rsidRDefault="00407BA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B45205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BB5917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6D0106D2" w14:textId="77777777" w:rsidTr="000B2C1D">
        <w:trPr>
          <w:cantSplit/>
        </w:trPr>
        <w:tc>
          <w:tcPr>
            <w:tcW w:w="3617" w:type="pct"/>
          </w:tcPr>
          <w:p w14:paraId="60A01D07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50 (3cr) – Tests and Measurement</w:t>
            </w:r>
          </w:p>
          <w:p w14:paraId="49A035CC" w14:textId="6B124C2F" w:rsidR="00407BAE" w:rsidRDefault="00641D5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</w:t>
            </w:r>
            <w:r w:rsidRPr="00641D57">
              <w:rPr>
                <w:rFonts w:cstheme="minorHAnsi"/>
                <w:i/>
                <w:iCs/>
              </w:rPr>
              <w:t xml:space="preserve"> </w:t>
            </w:r>
            <w:r>
              <w:rPr>
                <w:rFonts w:cstheme="minorHAnsi"/>
                <w:i/>
                <w:iCs/>
              </w:rPr>
              <w:t>ESC 105 and ESC 110</w:t>
            </w:r>
            <w:r w:rsidRPr="00641D57">
              <w:rPr>
                <w:rFonts w:cstheme="minorHAnsi"/>
                <w:i/>
                <w:iCs/>
              </w:rPr>
              <w:t xml:space="preserve"> or HSC 2</w:t>
            </w:r>
            <w:r>
              <w:rPr>
                <w:rFonts w:cstheme="minorHAnsi"/>
                <w:i/>
                <w:iCs/>
              </w:rPr>
              <w:t>0</w:t>
            </w:r>
            <w:r w:rsidRPr="00641D57">
              <w:rPr>
                <w:rFonts w:cstheme="minorHAnsi"/>
                <w:i/>
                <w:iCs/>
              </w:rPr>
              <w:t>0</w:t>
            </w:r>
          </w:p>
        </w:tc>
        <w:tc>
          <w:tcPr>
            <w:tcW w:w="671" w:type="pct"/>
          </w:tcPr>
          <w:p w14:paraId="223CAA1A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C567CDE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714DF756" w14:textId="77777777" w:rsidTr="000B2C1D">
        <w:trPr>
          <w:cantSplit/>
        </w:trPr>
        <w:tc>
          <w:tcPr>
            <w:tcW w:w="3617" w:type="pct"/>
          </w:tcPr>
          <w:p w14:paraId="0BB3D2FE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M 312 (3cr) – Management Concepts in Sport</w:t>
            </w:r>
          </w:p>
          <w:p w14:paraId="2183DBB6" w14:textId="36C2AC8A" w:rsidR="00407BAE" w:rsidRPr="00641D57" w:rsidRDefault="00641D57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PM 290 or ESC 110</w:t>
            </w:r>
          </w:p>
        </w:tc>
        <w:tc>
          <w:tcPr>
            <w:tcW w:w="671" w:type="pct"/>
          </w:tcPr>
          <w:p w14:paraId="5A90A07E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69F7A2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6F8CCE1E" w14:textId="77777777" w:rsidTr="000B2C1D">
        <w:trPr>
          <w:cantSplit/>
        </w:trPr>
        <w:tc>
          <w:tcPr>
            <w:tcW w:w="3617" w:type="pct"/>
          </w:tcPr>
          <w:p w14:paraId="31C1708E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50 (2cr) – Comprehensive First Aid/CPR/AED</w:t>
            </w:r>
          </w:p>
          <w:p w14:paraId="0ABC1E44" w14:textId="09610089" w:rsidR="00930B20" w:rsidRDefault="00930B20" w:rsidP="000B2C1D">
            <w:pPr>
              <w:spacing w:after="0"/>
              <w:rPr>
                <w:rFonts w:cstheme="minorHAnsi"/>
              </w:rPr>
            </w:pPr>
            <w:r w:rsidRPr="00930B2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HSC 250 (3cr) – Emergency Care for the Healthcare Professional</w:t>
            </w:r>
          </w:p>
          <w:p w14:paraId="006C29F2" w14:textId="277449E6" w:rsidR="00930B20" w:rsidRDefault="00930B2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5091DE43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70896C6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407BAE" w:rsidRPr="00597CC6" w14:paraId="0896F9A4" w14:textId="77777777" w:rsidTr="000B2C1D">
        <w:trPr>
          <w:cantSplit/>
        </w:trPr>
        <w:tc>
          <w:tcPr>
            <w:tcW w:w="3617" w:type="pct"/>
          </w:tcPr>
          <w:p w14:paraId="2C2BFAA2" w14:textId="77777777" w:rsidR="00407BAE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20 (3cr) – Functional Anatomy</w:t>
            </w:r>
          </w:p>
          <w:p w14:paraId="5D5B811C" w14:textId="336CAD2B" w:rsidR="00407BAE" w:rsidRDefault="00384BAD" w:rsidP="000B2C1D">
            <w:pPr>
              <w:spacing w:after="0"/>
              <w:rPr>
                <w:rFonts w:cstheme="minorHAnsi"/>
              </w:rPr>
            </w:pPr>
            <w:r w:rsidRPr="00384BAD">
              <w:rPr>
                <w:rFonts w:cstheme="minorHAnsi"/>
                <w:b/>
                <w:bCs/>
              </w:rPr>
              <w:t>or</w:t>
            </w:r>
            <w:r w:rsidR="00407BAE">
              <w:rPr>
                <w:rFonts w:cstheme="minorHAnsi"/>
              </w:rPr>
              <w:t xml:space="preserve"> HSC 230 (3cr) – Human Anatomy and Physiology I (1)</w:t>
            </w:r>
          </w:p>
          <w:p w14:paraId="29218203" w14:textId="55BA3320" w:rsidR="00407BAE" w:rsidRPr="00407BAE" w:rsidRDefault="00407BAE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</w:tc>
        <w:tc>
          <w:tcPr>
            <w:tcW w:w="671" w:type="pct"/>
          </w:tcPr>
          <w:p w14:paraId="05856FB4" w14:textId="77777777" w:rsidR="00407BAE" w:rsidRPr="006A68B8" w:rsidRDefault="00407BA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B1B1239" w14:textId="77777777" w:rsidR="00407BAE" w:rsidRPr="006A68B8" w:rsidRDefault="00407BAE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7257D8">
      <w:pPr>
        <w:spacing w:after="0"/>
      </w:pPr>
    </w:p>
    <w:p w14:paraId="4EC0AB0C" w14:textId="14E6A155" w:rsidR="00641D57" w:rsidRPr="00752C28" w:rsidRDefault="00641D57" w:rsidP="00641D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rofessional Activity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41D57" w:rsidRPr="00D421C1" w14:paraId="2304CADA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AA6CCC6" w14:textId="77777777" w:rsidR="00641D57" w:rsidRDefault="00641D57" w:rsidP="00641D57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rofessional Activity Elective Requirements (4 Credits)</w:t>
            </w:r>
          </w:p>
          <w:p w14:paraId="466771FD" w14:textId="2A6FEFB6" w:rsidR="00641D57" w:rsidRPr="00641D57" w:rsidRDefault="00641D57" w:rsidP="00641D57">
            <w:pPr>
              <w:spacing w:after="0"/>
            </w:pPr>
            <w:r w:rsidRPr="00641D57">
              <w:t>Any combination of other professional (ESC) activity course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098CDEFD" w14:textId="77777777" w:rsidR="00641D57" w:rsidRPr="00D421C1" w:rsidRDefault="00641D5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C534ED9" w14:textId="77777777" w:rsidR="00641D57" w:rsidRPr="00D421C1" w:rsidRDefault="00641D5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41D57" w:rsidRPr="00407BAE" w14:paraId="732E9BC8" w14:textId="77777777" w:rsidTr="000B2C1D">
        <w:trPr>
          <w:cantSplit/>
        </w:trPr>
        <w:tc>
          <w:tcPr>
            <w:tcW w:w="3617" w:type="pct"/>
          </w:tcPr>
          <w:p w14:paraId="09E6D5F4" w14:textId="4784166B" w:rsidR="00641D57" w:rsidRDefault="00641D5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ofessional Activity Elective (1-4cr)</w:t>
            </w:r>
          </w:p>
          <w:p w14:paraId="77AAB36D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AB248DE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A2589F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</w:tr>
      <w:tr w:rsidR="00641D57" w:rsidRPr="00407BAE" w14:paraId="12E7EFAA" w14:textId="77777777" w:rsidTr="000B2C1D">
        <w:trPr>
          <w:cantSplit/>
        </w:trPr>
        <w:tc>
          <w:tcPr>
            <w:tcW w:w="3617" w:type="pct"/>
          </w:tcPr>
          <w:p w14:paraId="66E1F631" w14:textId="77777777" w:rsidR="00641D57" w:rsidRDefault="00641D57" w:rsidP="00641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ofessional Activity Elective (1-4cr)</w:t>
            </w:r>
          </w:p>
          <w:p w14:paraId="7913B9E6" w14:textId="77777777" w:rsidR="00641D57" w:rsidRDefault="00641D5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4CF97B5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AFBA4A4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BF11333" w14:textId="77777777" w:rsidR="00641D57" w:rsidRPr="003A6270" w:rsidRDefault="00641D57" w:rsidP="007257D8">
      <w:pPr>
        <w:spacing w:after="0"/>
      </w:pPr>
    </w:p>
    <w:sectPr w:rsidR="00641D57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A8D912" w14:textId="77777777" w:rsidR="00DA0872" w:rsidRDefault="00DA0872" w:rsidP="00A5113C">
      <w:pPr>
        <w:spacing w:after="0"/>
      </w:pPr>
      <w:r>
        <w:separator/>
      </w:r>
    </w:p>
  </w:endnote>
  <w:endnote w:type="continuationSeparator" w:id="0">
    <w:p w14:paraId="34B8ECCE" w14:textId="77777777" w:rsidR="00DA0872" w:rsidRDefault="00DA0872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B3F6C7" w14:textId="77777777" w:rsidR="00DA0872" w:rsidRDefault="00DA0872" w:rsidP="00A5113C">
      <w:pPr>
        <w:spacing w:after="0"/>
      </w:pPr>
      <w:r>
        <w:separator/>
      </w:r>
    </w:p>
  </w:footnote>
  <w:footnote w:type="continuationSeparator" w:id="0">
    <w:p w14:paraId="70B9CF62" w14:textId="77777777" w:rsidR="00DA0872" w:rsidRDefault="00DA0872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4889609">
    <w:abstractNumId w:val="1"/>
  </w:num>
  <w:num w:numId="2" w16cid:durableId="922758254">
    <w:abstractNumId w:val="2"/>
  </w:num>
  <w:num w:numId="3" w16cid:durableId="2048213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90ABF"/>
    <w:rsid w:val="002946E6"/>
    <w:rsid w:val="002A2A2D"/>
    <w:rsid w:val="002A6B82"/>
    <w:rsid w:val="002E08A0"/>
    <w:rsid w:val="002F43B3"/>
    <w:rsid w:val="00310FB1"/>
    <w:rsid w:val="00336191"/>
    <w:rsid w:val="00344394"/>
    <w:rsid w:val="00366CF4"/>
    <w:rsid w:val="00384BAD"/>
    <w:rsid w:val="003A3329"/>
    <w:rsid w:val="003A6270"/>
    <w:rsid w:val="003E2148"/>
    <w:rsid w:val="00403CB1"/>
    <w:rsid w:val="00407BAE"/>
    <w:rsid w:val="00422485"/>
    <w:rsid w:val="00433553"/>
    <w:rsid w:val="004411A7"/>
    <w:rsid w:val="00443AAD"/>
    <w:rsid w:val="0046097D"/>
    <w:rsid w:val="00475A3D"/>
    <w:rsid w:val="00475D23"/>
    <w:rsid w:val="00484B93"/>
    <w:rsid w:val="005067AF"/>
    <w:rsid w:val="00520D55"/>
    <w:rsid w:val="00526050"/>
    <w:rsid w:val="005339EA"/>
    <w:rsid w:val="0054257A"/>
    <w:rsid w:val="005568F4"/>
    <w:rsid w:val="00576E3F"/>
    <w:rsid w:val="005934E2"/>
    <w:rsid w:val="00597CC6"/>
    <w:rsid w:val="005A57B8"/>
    <w:rsid w:val="005B72A2"/>
    <w:rsid w:val="005C64DC"/>
    <w:rsid w:val="005D1B18"/>
    <w:rsid w:val="005F79E4"/>
    <w:rsid w:val="0063579D"/>
    <w:rsid w:val="0064090B"/>
    <w:rsid w:val="00641D57"/>
    <w:rsid w:val="006464A0"/>
    <w:rsid w:val="00673707"/>
    <w:rsid w:val="006A68B8"/>
    <w:rsid w:val="006E0A87"/>
    <w:rsid w:val="006F2877"/>
    <w:rsid w:val="007257D8"/>
    <w:rsid w:val="00726D6E"/>
    <w:rsid w:val="00731E54"/>
    <w:rsid w:val="00735149"/>
    <w:rsid w:val="0073604C"/>
    <w:rsid w:val="00752C28"/>
    <w:rsid w:val="007A0E31"/>
    <w:rsid w:val="007D1376"/>
    <w:rsid w:val="007F140B"/>
    <w:rsid w:val="008102C4"/>
    <w:rsid w:val="00842DBA"/>
    <w:rsid w:val="00880BBB"/>
    <w:rsid w:val="008E3B42"/>
    <w:rsid w:val="008F4595"/>
    <w:rsid w:val="00902A5F"/>
    <w:rsid w:val="00930B20"/>
    <w:rsid w:val="009431D7"/>
    <w:rsid w:val="00944532"/>
    <w:rsid w:val="00974986"/>
    <w:rsid w:val="00987D73"/>
    <w:rsid w:val="009A4305"/>
    <w:rsid w:val="009E320D"/>
    <w:rsid w:val="009F1172"/>
    <w:rsid w:val="00A12A9C"/>
    <w:rsid w:val="00A5113C"/>
    <w:rsid w:val="00A52490"/>
    <w:rsid w:val="00A54351"/>
    <w:rsid w:val="00AA7C8C"/>
    <w:rsid w:val="00AD453C"/>
    <w:rsid w:val="00AE0437"/>
    <w:rsid w:val="00B26CAC"/>
    <w:rsid w:val="00B62751"/>
    <w:rsid w:val="00BE4E97"/>
    <w:rsid w:val="00BF6D7D"/>
    <w:rsid w:val="00BF7739"/>
    <w:rsid w:val="00C20C31"/>
    <w:rsid w:val="00C72075"/>
    <w:rsid w:val="00CB6122"/>
    <w:rsid w:val="00D421C1"/>
    <w:rsid w:val="00D54E6A"/>
    <w:rsid w:val="00D6459B"/>
    <w:rsid w:val="00D678A4"/>
    <w:rsid w:val="00D77D18"/>
    <w:rsid w:val="00D93917"/>
    <w:rsid w:val="00DA0872"/>
    <w:rsid w:val="00DE0BBA"/>
    <w:rsid w:val="00E32A00"/>
    <w:rsid w:val="00E415F7"/>
    <w:rsid w:val="00E441B3"/>
    <w:rsid w:val="00E46CC7"/>
    <w:rsid w:val="00E55358"/>
    <w:rsid w:val="00EA684D"/>
    <w:rsid w:val="00EA6BBF"/>
    <w:rsid w:val="00EF2C1D"/>
    <w:rsid w:val="00F423EC"/>
    <w:rsid w:val="00F47D8F"/>
    <w:rsid w:val="00F60F78"/>
    <w:rsid w:val="00F60F98"/>
    <w:rsid w:val="00F96F24"/>
    <w:rsid w:val="00FB2868"/>
    <w:rsid w:val="00FC045F"/>
    <w:rsid w:val="00FC4B76"/>
    <w:rsid w:val="00FC68F3"/>
    <w:rsid w:val="00FD2C47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31E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en/current/catalog/undergraduate-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8</Words>
  <Characters>529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2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Human Performance – Exercise and Recreation Leadership</dc:title>
  <dc:subject/>
  <dc:creator>The University of Tampa</dc:creator>
  <cp:keywords>Unofficial, Degree, Planning, Worksheet, Major, BS, in, Human, Performance, Exercise, and, Recreation, Leadership, The, University, of, Tampa</cp:keywords>
  <dc:description/>
  <cp:lastModifiedBy>Mason Weibley</cp:lastModifiedBy>
  <cp:revision>5</cp:revision>
  <dcterms:created xsi:type="dcterms:W3CDTF">2025-07-11T18:27:00Z</dcterms:created>
  <dcterms:modified xsi:type="dcterms:W3CDTF">2025-07-11T18:28:00Z</dcterms:modified>
  <cp:category/>
</cp:coreProperties>
</file>